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6810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2389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4623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26032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26759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9770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1510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2123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60325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26242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751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4529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567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496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964106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04546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226333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241203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28209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3298190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25415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290385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243378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284746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45926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тевосян Оганес Назаретович</dc:creator>
  <dc:language>ru-RU</dc:language>
  <cp:keywords/>
  <dcterms:created xsi:type="dcterms:W3CDTF">2025-03-23T07:44:39Z</dcterms:created>
  <dcterms:modified xsi:type="dcterms:W3CDTF">2025-03-23T07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